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A945C9" w14:textId="77777777" w:rsidR="00E92BE0" w:rsidRDefault="00E92BE0" w:rsidP="00E92BE0">
      <w:pPr>
        <w:autoSpaceDE w:val="0"/>
        <w:autoSpaceDN w:val="0"/>
        <w:adjustRightInd w:val="0"/>
        <w:spacing w:line="240" w:lineRule="auto"/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792"/>
        <w:gridCol w:w="4792"/>
      </w:tblGrid>
      <w:tr w:rsidR="00E92BE0" w:rsidRPr="00C2087E" w14:paraId="65615BB1" w14:textId="77777777" w:rsidTr="00137F01">
        <w:trPr>
          <w:trHeight w:val="2004"/>
        </w:trPr>
        <w:tc>
          <w:tcPr>
            <w:tcW w:w="4792" w:type="dxa"/>
            <w:shd w:val="clear" w:color="auto" w:fill="auto"/>
          </w:tcPr>
          <w:p w14:paraId="19E6DF3A" w14:textId="77777777" w:rsidR="00E92BE0" w:rsidRPr="00337AA1" w:rsidRDefault="00E92BE0" w:rsidP="00E92BE0">
            <w:pPr>
              <w:autoSpaceDE w:val="0"/>
              <w:autoSpaceDN w:val="0"/>
              <w:adjustRightInd w:val="0"/>
              <w:spacing w:line="240" w:lineRule="auto"/>
            </w:pPr>
            <w:r w:rsidRPr="00337AA1">
              <w:t>...................................................................</w:t>
            </w:r>
          </w:p>
          <w:p w14:paraId="490E782E" w14:textId="77777777" w:rsidR="00E92BE0" w:rsidRPr="00337AA1" w:rsidRDefault="00E92BE0" w:rsidP="00E92BE0">
            <w:pPr>
              <w:autoSpaceDE w:val="0"/>
              <w:autoSpaceDN w:val="0"/>
              <w:adjustRightInd w:val="0"/>
              <w:spacing w:line="240" w:lineRule="auto"/>
              <w:ind w:firstLine="708"/>
              <w:rPr>
                <w:iCs/>
                <w:sz w:val="16"/>
                <w:szCs w:val="16"/>
              </w:rPr>
            </w:pPr>
            <w:r w:rsidRPr="00337AA1">
              <w:rPr>
                <w:iCs/>
                <w:sz w:val="16"/>
                <w:szCs w:val="16"/>
              </w:rPr>
              <w:t xml:space="preserve"> (imię i nazwisko)</w:t>
            </w:r>
          </w:p>
          <w:p w14:paraId="731A0985" w14:textId="77777777" w:rsidR="00E92BE0" w:rsidRPr="00337AA1" w:rsidRDefault="00E92BE0" w:rsidP="00E92BE0">
            <w:pPr>
              <w:autoSpaceDE w:val="0"/>
              <w:autoSpaceDN w:val="0"/>
              <w:adjustRightInd w:val="0"/>
              <w:spacing w:line="240" w:lineRule="auto"/>
            </w:pPr>
            <w:r w:rsidRPr="00337AA1">
              <w:t>....................................................................</w:t>
            </w:r>
          </w:p>
          <w:p w14:paraId="48EC2E59" w14:textId="77777777" w:rsidR="00E92BE0" w:rsidRPr="00337AA1" w:rsidRDefault="00E92BE0" w:rsidP="00E92BE0">
            <w:pPr>
              <w:autoSpaceDE w:val="0"/>
              <w:autoSpaceDN w:val="0"/>
              <w:adjustRightInd w:val="0"/>
              <w:spacing w:line="240" w:lineRule="auto"/>
              <w:ind w:firstLine="708"/>
              <w:rPr>
                <w:iCs/>
                <w:sz w:val="16"/>
                <w:szCs w:val="16"/>
              </w:rPr>
            </w:pPr>
            <w:r w:rsidRPr="00337AA1">
              <w:rPr>
                <w:iCs/>
                <w:sz w:val="16"/>
                <w:szCs w:val="16"/>
              </w:rPr>
              <w:t>(adres stałego zameldowania)</w:t>
            </w:r>
          </w:p>
          <w:p w14:paraId="49986696" w14:textId="77777777" w:rsidR="00E92BE0" w:rsidRPr="00337AA1" w:rsidRDefault="00E92BE0" w:rsidP="00E92BE0">
            <w:pPr>
              <w:autoSpaceDE w:val="0"/>
              <w:autoSpaceDN w:val="0"/>
              <w:adjustRightInd w:val="0"/>
              <w:spacing w:line="240" w:lineRule="auto"/>
            </w:pPr>
            <w:r w:rsidRPr="00337AA1">
              <w:t>....................................................................</w:t>
            </w:r>
          </w:p>
          <w:p w14:paraId="76A45AFC" w14:textId="77777777" w:rsidR="00E92BE0" w:rsidRPr="00337AA1" w:rsidRDefault="00E92BE0" w:rsidP="00E92BE0">
            <w:pPr>
              <w:autoSpaceDE w:val="0"/>
              <w:autoSpaceDN w:val="0"/>
              <w:adjustRightInd w:val="0"/>
              <w:spacing w:line="240" w:lineRule="auto"/>
              <w:ind w:left="708"/>
              <w:rPr>
                <w:iCs/>
                <w:sz w:val="16"/>
                <w:szCs w:val="16"/>
              </w:rPr>
            </w:pPr>
            <w:r w:rsidRPr="00337AA1">
              <w:rPr>
                <w:iCs/>
                <w:sz w:val="16"/>
                <w:szCs w:val="16"/>
              </w:rPr>
              <w:t>(adres e-mail)</w:t>
            </w:r>
          </w:p>
          <w:p w14:paraId="28F4F954" w14:textId="77777777" w:rsidR="00E92BE0" w:rsidRPr="00337AA1" w:rsidRDefault="00E92BE0" w:rsidP="00E92BE0">
            <w:pPr>
              <w:autoSpaceDE w:val="0"/>
              <w:autoSpaceDN w:val="0"/>
              <w:adjustRightInd w:val="0"/>
              <w:spacing w:line="240" w:lineRule="auto"/>
              <w:rPr>
                <w:rFonts w:ascii="TimesNewRomanPSMT" w:hAnsi="TimesNewRomanPSMT" w:cs="TimesNewRomanPSMT"/>
              </w:rPr>
            </w:pPr>
            <w:r w:rsidRPr="00337AA1">
              <w:t>....................................................................</w:t>
            </w:r>
            <w:r w:rsidRPr="00337AA1">
              <w:rPr>
                <w:rFonts w:ascii="TimesNewRomanPSMT" w:hAnsi="TimesNewRomanPSMT" w:cs="TimesNewRomanPSMT"/>
              </w:rPr>
              <w:t xml:space="preserve"> </w:t>
            </w:r>
            <w:r w:rsidRPr="00337AA1">
              <w:rPr>
                <w:rFonts w:ascii="TimesNewRomanPSMT" w:hAnsi="TimesNewRomanPSMT" w:cs="TimesNewRomanPSMT"/>
              </w:rPr>
              <w:tab/>
            </w:r>
          </w:p>
          <w:p w14:paraId="590DDB63" w14:textId="77777777" w:rsidR="00E92BE0" w:rsidRPr="00337AA1" w:rsidRDefault="00E92BE0" w:rsidP="00E92BE0">
            <w:pPr>
              <w:autoSpaceDE w:val="0"/>
              <w:autoSpaceDN w:val="0"/>
              <w:adjustRightInd w:val="0"/>
              <w:spacing w:line="240" w:lineRule="auto"/>
              <w:ind w:left="708"/>
              <w:rPr>
                <w:iCs/>
                <w:sz w:val="16"/>
                <w:szCs w:val="16"/>
              </w:rPr>
            </w:pPr>
            <w:r w:rsidRPr="00337AA1">
              <w:rPr>
                <w:iCs/>
                <w:sz w:val="16"/>
                <w:szCs w:val="16"/>
              </w:rPr>
              <w:t xml:space="preserve">     (telefon)</w:t>
            </w:r>
          </w:p>
          <w:p w14:paraId="03A656EF" w14:textId="77777777" w:rsidR="00E92BE0" w:rsidRPr="00C2087E" w:rsidRDefault="00E92BE0" w:rsidP="00E92BE0">
            <w:pPr>
              <w:autoSpaceDE w:val="0"/>
              <w:autoSpaceDN w:val="0"/>
              <w:adjustRightInd w:val="0"/>
              <w:spacing w:line="240" w:lineRule="auto"/>
            </w:pPr>
          </w:p>
        </w:tc>
        <w:tc>
          <w:tcPr>
            <w:tcW w:w="4792" w:type="dxa"/>
            <w:shd w:val="clear" w:color="auto" w:fill="auto"/>
          </w:tcPr>
          <w:p w14:paraId="5B4446EA" w14:textId="72542F39" w:rsidR="00E92BE0" w:rsidRPr="00C2087E" w:rsidRDefault="00E92BE0" w:rsidP="00E92BE0">
            <w:pPr>
              <w:autoSpaceDE w:val="0"/>
              <w:autoSpaceDN w:val="0"/>
              <w:adjustRightInd w:val="0"/>
              <w:spacing w:line="240" w:lineRule="auto"/>
              <w:jc w:val="right"/>
            </w:pPr>
            <w:r>
              <w:t>…………., dn. ...............</w:t>
            </w:r>
            <w:r w:rsidRPr="00C2087E">
              <w:t xml:space="preserve">. </w:t>
            </w:r>
            <w:r>
              <w:t>202</w:t>
            </w:r>
            <w:r w:rsidR="00DB0E07">
              <w:t>1</w:t>
            </w:r>
            <w:r>
              <w:t>r.</w:t>
            </w:r>
          </w:p>
        </w:tc>
      </w:tr>
    </w:tbl>
    <w:p w14:paraId="33363C19" w14:textId="77777777" w:rsidR="00E92BE0" w:rsidRDefault="00E92BE0" w:rsidP="00E92BE0">
      <w:pPr>
        <w:autoSpaceDE w:val="0"/>
        <w:autoSpaceDN w:val="0"/>
        <w:adjustRightInd w:val="0"/>
        <w:ind w:left="4536"/>
        <w:rPr>
          <w:b/>
        </w:rPr>
      </w:pPr>
      <w:r>
        <w:rPr>
          <w:b/>
        </w:rPr>
        <w:t>Dziekan</w:t>
      </w:r>
    </w:p>
    <w:p w14:paraId="42AC678B" w14:textId="77777777" w:rsidR="00E92BE0" w:rsidRPr="00B03106" w:rsidRDefault="00E92BE0" w:rsidP="00E92BE0">
      <w:pPr>
        <w:autoSpaceDE w:val="0"/>
        <w:autoSpaceDN w:val="0"/>
        <w:adjustRightInd w:val="0"/>
        <w:ind w:left="4536"/>
        <w:rPr>
          <w:b/>
        </w:rPr>
      </w:pPr>
      <w:r w:rsidRPr="00B03106">
        <w:rPr>
          <w:b/>
        </w:rPr>
        <w:t>Wydział</w:t>
      </w:r>
      <w:r>
        <w:rPr>
          <w:b/>
        </w:rPr>
        <w:t>u</w:t>
      </w:r>
      <w:r w:rsidRPr="00B03106">
        <w:rPr>
          <w:b/>
        </w:rPr>
        <w:t xml:space="preserve"> </w:t>
      </w:r>
      <w:r>
        <w:rPr>
          <w:b/>
        </w:rPr>
        <w:t>Farmaceutycznego</w:t>
      </w:r>
    </w:p>
    <w:p w14:paraId="6B0D1EE1" w14:textId="77777777" w:rsidR="00E92BE0" w:rsidRPr="00B03106" w:rsidRDefault="00E92BE0" w:rsidP="00E92BE0">
      <w:pPr>
        <w:autoSpaceDE w:val="0"/>
        <w:autoSpaceDN w:val="0"/>
        <w:adjustRightInd w:val="0"/>
        <w:ind w:left="4536"/>
        <w:rPr>
          <w:b/>
        </w:rPr>
      </w:pPr>
      <w:r w:rsidRPr="00B03106">
        <w:rPr>
          <w:b/>
        </w:rPr>
        <w:t>Uniwersytetu Medycznego we Wrocławiu</w:t>
      </w:r>
    </w:p>
    <w:p w14:paraId="71668057" w14:textId="77777777" w:rsidR="00E92BE0" w:rsidRPr="00B03106" w:rsidRDefault="00E92BE0" w:rsidP="00E92BE0">
      <w:pPr>
        <w:autoSpaceDE w:val="0"/>
        <w:autoSpaceDN w:val="0"/>
        <w:adjustRightInd w:val="0"/>
        <w:ind w:left="4536"/>
        <w:rPr>
          <w:b/>
          <w:bCs/>
          <w:sz w:val="28"/>
          <w:szCs w:val="28"/>
        </w:rPr>
      </w:pPr>
    </w:p>
    <w:p w14:paraId="01615298" w14:textId="77777777" w:rsidR="00E92BE0" w:rsidRPr="00B03106" w:rsidRDefault="00E92BE0" w:rsidP="00E92BE0">
      <w:pPr>
        <w:autoSpaceDE w:val="0"/>
        <w:autoSpaceDN w:val="0"/>
        <w:adjustRightInd w:val="0"/>
        <w:jc w:val="center"/>
        <w:rPr>
          <w:b/>
          <w:bCs/>
        </w:rPr>
      </w:pPr>
      <w:r w:rsidRPr="00B03106">
        <w:rPr>
          <w:b/>
          <w:bCs/>
        </w:rPr>
        <w:t>Podanie</w:t>
      </w:r>
    </w:p>
    <w:p w14:paraId="0DAA3D48" w14:textId="77777777" w:rsidR="00E92BE0" w:rsidRPr="00B03106" w:rsidRDefault="00E92BE0" w:rsidP="00E92BE0">
      <w:pPr>
        <w:autoSpaceDE w:val="0"/>
        <w:autoSpaceDN w:val="0"/>
        <w:adjustRightInd w:val="0"/>
        <w:jc w:val="center"/>
        <w:rPr>
          <w:b/>
        </w:rPr>
      </w:pPr>
      <w:r w:rsidRPr="00B03106">
        <w:rPr>
          <w:b/>
        </w:rPr>
        <w:t>o przyjęcie na studia podyplomowe</w:t>
      </w:r>
    </w:p>
    <w:p w14:paraId="5ACEFEF5" w14:textId="49CA6A73" w:rsidR="00E92BE0" w:rsidRDefault="00E92BE0" w:rsidP="00E92BE0">
      <w:pPr>
        <w:autoSpaceDE w:val="0"/>
        <w:autoSpaceDN w:val="0"/>
        <w:adjustRightInd w:val="0"/>
        <w:ind w:firstLine="708"/>
        <w:jc w:val="both"/>
      </w:pPr>
      <w:r>
        <w:t>P</w:t>
      </w:r>
      <w:r w:rsidRPr="00B03106">
        <w:t>roszę o przyjęcie mnie na 2-se</w:t>
      </w:r>
      <w:r>
        <w:t>mestralne studia podyplomowe</w:t>
      </w:r>
      <w:r w:rsidRPr="00B03106">
        <w:t xml:space="preserve"> „</w:t>
      </w:r>
      <w:r>
        <w:t xml:space="preserve">Niekomercyjne Badania Kliniczne projektowanie, </w:t>
      </w:r>
      <w:r w:rsidRPr="000D529A">
        <w:t>realizacja i zarządzanie” prowadzone na Wydziale Farmaceutycznym Uniwersytetu Medycznego we Wrocławiu w roku akademickim: 202</w:t>
      </w:r>
      <w:r w:rsidR="000D529A" w:rsidRPr="000D529A">
        <w:t>1</w:t>
      </w:r>
      <w:r w:rsidRPr="000D529A">
        <w:t>/202</w:t>
      </w:r>
      <w:r w:rsidR="000D529A" w:rsidRPr="000D529A">
        <w:t>2</w:t>
      </w:r>
      <w:r w:rsidRPr="000D529A">
        <w:t xml:space="preserve"> (</w:t>
      </w:r>
      <w:r w:rsidR="000D529A" w:rsidRPr="000D529A">
        <w:t>2/3</w:t>
      </w:r>
      <w:r w:rsidRPr="000D529A">
        <w:t xml:space="preserve"> edycja)</w:t>
      </w:r>
      <w:r w:rsidR="00137F01" w:rsidRPr="000D529A">
        <w:t>, współfinansowane</w:t>
      </w:r>
      <w:bookmarkStart w:id="0" w:name="_GoBack"/>
      <w:bookmarkEnd w:id="0"/>
      <w:r w:rsidR="00137F01">
        <w:t xml:space="preserve"> ze środków Unii Europejskiej w ramach </w:t>
      </w:r>
      <w:r w:rsidR="00137F01" w:rsidRPr="00A1608E">
        <w:t>projektu</w:t>
      </w:r>
      <w:r w:rsidR="00137F01">
        <w:t xml:space="preserve"> </w:t>
      </w:r>
      <w:r w:rsidR="00137F01" w:rsidRPr="00A1608E">
        <w:t xml:space="preserve"> „Akademia Badań Klinicznych – rozwój kompetencji zespołów badawczych w podmiotach leczniczych świadczących usługi szpitalne oraz lekarzy zatrudnionych w placówkach podstawowej opieki zdrowotnej”</w:t>
      </w:r>
    </w:p>
    <w:p w14:paraId="4E5EF4E0" w14:textId="77777777" w:rsidR="00137F01" w:rsidRPr="00B03106" w:rsidRDefault="00137F01" w:rsidP="00E92BE0">
      <w:pPr>
        <w:autoSpaceDE w:val="0"/>
        <w:autoSpaceDN w:val="0"/>
        <w:adjustRightInd w:val="0"/>
        <w:ind w:firstLine="708"/>
        <w:jc w:val="both"/>
      </w:pPr>
    </w:p>
    <w:p w14:paraId="3E1150E4" w14:textId="77777777" w:rsidR="00E92BE0" w:rsidRPr="00C2087E" w:rsidRDefault="00E92BE0" w:rsidP="00E92BE0">
      <w:pPr>
        <w:autoSpaceDE w:val="0"/>
        <w:autoSpaceDN w:val="0"/>
        <w:adjustRightInd w:val="0"/>
        <w:ind w:left="4956" w:firstLine="708"/>
      </w:pPr>
      <w:r w:rsidRPr="00C2087E">
        <w:t>...........................................................</w:t>
      </w:r>
    </w:p>
    <w:p w14:paraId="3959144B" w14:textId="77777777" w:rsidR="00E92BE0" w:rsidRPr="00C2087E" w:rsidRDefault="00E92BE0" w:rsidP="00E92BE0">
      <w:pPr>
        <w:autoSpaceDE w:val="0"/>
        <w:autoSpaceDN w:val="0"/>
        <w:adjustRightInd w:val="0"/>
        <w:ind w:left="6372"/>
        <w:rPr>
          <w:iCs/>
          <w:sz w:val="18"/>
          <w:szCs w:val="18"/>
        </w:rPr>
      </w:pPr>
      <w:r w:rsidRPr="00C2087E">
        <w:rPr>
          <w:iCs/>
          <w:sz w:val="18"/>
          <w:szCs w:val="18"/>
        </w:rPr>
        <w:t xml:space="preserve">      (podpis kandydata)</w:t>
      </w:r>
    </w:p>
    <w:p w14:paraId="3DF4C0E5" w14:textId="77777777" w:rsidR="00E92BE0" w:rsidRDefault="00E92BE0" w:rsidP="00E92BE0">
      <w:pPr>
        <w:autoSpaceDE w:val="0"/>
        <w:autoSpaceDN w:val="0"/>
        <w:adjustRightInd w:val="0"/>
        <w:rPr>
          <w:b/>
        </w:rPr>
      </w:pPr>
      <w:r w:rsidRPr="00B03106">
        <w:rPr>
          <w:b/>
        </w:rPr>
        <w:t>Do podania załączam:</w:t>
      </w:r>
    </w:p>
    <w:p w14:paraId="7198F332" w14:textId="77777777" w:rsidR="00E92BE0" w:rsidRPr="00C2087E" w:rsidRDefault="00E92BE0" w:rsidP="00E92BE0">
      <w:pPr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rPr>
          <w:b/>
        </w:rPr>
      </w:pPr>
      <w:r w:rsidRPr="00B03106">
        <w:t>Kwestionariusz osobowy</w:t>
      </w:r>
    </w:p>
    <w:p w14:paraId="635D144F" w14:textId="291C8917" w:rsidR="00E92BE0" w:rsidRPr="00525E3B" w:rsidRDefault="00E92BE0" w:rsidP="00525E3B">
      <w:pPr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rPr>
          <w:b/>
        </w:rPr>
      </w:pPr>
      <w:r w:rsidRPr="00B03106">
        <w:t>Kserokopia dyplomu ukończenia szkoły wyższej</w:t>
      </w:r>
    </w:p>
    <w:p w14:paraId="04E118BC" w14:textId="77777777" w:rsidR="00E92BE0" w:rsidRPr="0078702E" w:rsidRDefault="00E92BE0" w:rsidP="00E92BE0">
      <w:pPr>
        <w:numPr>
          <w:ilvl w:val="0"/>
          <w:numId w:val="38"/>
        </w:numPr>
        <w:autoSpaceDE w:val="0"/>
        <w:autoSpaceDN w:val="0"/>
        <w:adjustRightInd w:val="0"/>
        <w:spacing w:after="0" w:line="240" w:lineRule="auto"/>
      </w:pPr>
      <w:r w:rsidRPr="00B03106">
        <w:t>Zdjęcie legitymacyjne  – 2 szt.</w:t>
      </w:r>
    </w:p>
    <w:p w14:paraId="4A7E8557" w14:textId="77777777" w:rsidR="00E92BE0" w:rsidRPr="0078702E" w:rsidRDefault="00E92BE0" w:rsidP="00E92BE0">
      <w:pPr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jc w:val="both"/>
      </w:pPr>
      <w:r>
        <w:t xml:space="preserve">Dokument potwierdzający zatrudnienie w podmiocie leczniczym, który świadczy </w:t>
      </w:r>
      <w:r w:rsidRPr="0078702E">
        <w:t>szpitalne usługi medyczne</w:t>
      </w:r>
      <w:r>
        <w:t xml:space="preserve"> lub zatrudnienia w organie założycielskim pomiotu leczniczego.</w:t>
      </w:r>
    </w:p>
    <w:p w14:paraId="169CDE17" w14:textId="77777777" w:rsidR="00E92BE0" w:rsidRDefault="00E92BE0" w:rsidP="00E92BE0">
      <w:pPr>
        <w:autoSpaceDE w:val="0"/>
        <w:autoSpaceDN w:val="0"/>
        <w:adjustRightInd w:val="0"/>
        <w:rPr>
          <w:color w:val="FF0000"/>
          <w:sz w:val="20"/>
          <w:szCs w:val="20"/>
        </w:rPr>
      </w:pPr>
    </w:p>
    <w:p w14:paraId="46C3ED27" w14:textId="77777777" w:rsidR="00525E3B" w:rsidRPr="00035A2D" w:rsidRDefault="00525E3B" w:rsidP="00E92BE0">
      <w:pPr>
        <w:autoSpaceDE w:val="0"/>
        <w:autoSpaceDN w:val="0"/>
        <w:adjustRightInd w:val="0"/>
        <w:rPr>
          <w:color w:val="FF0000"/>
          <w:sz w:val="20"/>
          <w:szCs w:val="20"/>
        </w:rPr>
      </w:pPr>
    </w:p>
    <w:p w14:paraId="1B00CED5" w14:textId="77777777" w:rsidR="00E92BE0" w:rsidRPr="00A67663" w:rsidRDefault="00E92BE0" w:rsidP="00E92BE0">
      <w:pPr>
        <w:autoSpaceDE w:val="0"/>
        <w:autoSpaceDN w:val="0"/>
        <w:adjustRightInd w:val="0"/>
        <w:ind w:left="5664"/>
      </w:pPr>
      <w:r w:rsidRPr="00A67663">
        <w:rPr>
          <w:sz w:val="20"/>
          <w:szCs w:val="20"/>
        </w:rPr>
        <w:t>...............................................................</w:t>
      </w:r>
    </w:p>
    <w:p w14:paraId="0EEC620B" w14:textId="0EB914D1" w:rsidR="00253693" w:rsidRPr="00137F01" w:rsidRDefault="00E92BE0" w:rsidP="00137F01">
      <w:pPr>
        <w:ind w:left="6372"/>
        <w:rPr>
          <w:iCs/>
          <w:sz w:val="18"/>
          <w:szCs w:val="18"/>
        </w:rPr>
      </w:pPr>
      <w:r w:rsidRPr="00C2087E">
        <w:rPr>
          <w:iCs/>
          <w:sz w:val="18"/>
          <w:szCs w:val="18"/>
        </w:rPr>
        <w:t xml:space="preserve">    (podpis kandydata)</w:t>
      </w:r>
    </w:p>
    <w:sectPr w:rsidR="00253693" w:rsidRPr="00137F01" w:rsidSect="0019671F">
      <w:headerReference w:type="default" r:id="rId8"/>
      <w:footerReference w:type="default" r:id="rId9"/>
      <w:headerReference w:type="first" r:id="rId10"/>
      <w:pgSz w:w="11906" w:h="16838"/>
      <w:pgMar w:top="1417" w:right="707" w:bottom="142" w:left="851" w:header="708" w:footer="34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B9FB23" w14:textId="77777777" w:rsidR="00473578" w:rsidRDefault="00473578" w:rsidP="00F53A59">
      <w:pPr>
        <w:spacing w:after="0" w:line="240" w:lineRule="auto"/>
      </w:pPr>
      <w:r>
        <w:separator/>
      </w:r>
    </w:p>
  </w:endnote>
  <w:endnote w:type="continuationSeparator" w:id="0">
    <w:p w14:paraId="2A8E9049" w14:textId="77777777" w:rsidR="00473578" w:rsidRDefault="00473578" w:rsidP="00F53A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PSMT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  <w:font w:name="Lato">
    <w:altName w:val="Segoe U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17B82C" w14:textId="272CDBB4" w:rsidR="00AE74A2" w:rsidRPr="00EB55F6" w:rsidRDefault="000115F1">
    <w:pPr>
      <w:pStyle w:val="Stopka"/>
      <w:rPr>
        <w:rFonts w:ascii="Lato" w:hAnsi="Lato" w:cstheme="minorHAnsi"/>
        <w:b/>
        <w:color w:val="3B3838" w:themeColor="background2" w:themeShade="40"/>
        <w:sz w:val="20"/>
        <w:szCs w:val="20"/>
      </w:rPr>
    </w:pPr>
    <w:r w:rsidRPr="00EB55F6">
      <w:rPr>
        <w:rFonts w:ascii="Lato" w:hAnsi="Lato" w:cstheme="minorHAnsi"/>
        <w:b/>
        <w:color w:val="3B3838" w:themeColor="background2" w:themeShade="40"/>
        <w:sz w:val="20"/>
        <w:szCs w:val="20"/>
      </w:rPr>
      <w:tab/>
    </w:r>
    <w:r w:rsidR="00AE74A2" w:rsidRPr="00EB55F6">
      <w:rPr>
        <w:rFonts w:ascii="Lato" w:hAnsi="Lato" w:cstheme="minorHAnsi"/>
        <w:b/>
        <w:color w:val="3B3838" w:themeColor="background2" w:themeShade="40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840A06" w14:textId="77777777" w:rsidR="00473578" w:rsidRDefault="00473578" w:rsidP="00F53A59">
      <w:pPr>
        <w:spacing w:after="0" w:line="240" w:lineRule="auto"/>
      </w:pPr>
      <w:r>
        <w:separator/>
      </w:r>
    </w:p>
  </w:footnote>
  <w:footnote w:type="continuationSeparator" w:id="0">
    <w:p w14:paraId="7E01244D" w14:textId="77777777" w:rsidR="00473578" w:rsidRDefault="00473578" w:rsidP="00F53A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A0DBB8" w14:textId="13D9EEB8" w:rsidR="00F53A59" w:rsidRDefault="00F53A59" w:rsidP="003B7D22">
    <w:pPr>
      <w:pStyle w:val="Nagwek"/>
      <w:tabs>
        <w:tab w:val="clear" w:pos="9072"/>
        <w:tab w:val="right" w:pos="10348"/>
      </w:tabs>
      <w:ind w:left="-709"/>
      <w:jc w:val="center"/>
    </w:pPr>
  </w:p>
  <w:p w14:paraId="381A0559" w14:textId="643F3D3F" w:rsidR="00F53A59" w:rsidRPr="00EB55F6" w:rsidRDefault="00F53A59" w:rsidP="003B7D22">
    <w:pPr>
      <w:pStyle w:val="Nagwek"/>
      <w:spacing w:line="360" w:lineRule="auto"/>
      <w:jc w:val="both"/>
      <w:rPr>
        <w:rFonts w:ascii="Lato" w:hAnsi="Lato" w:cstheme="minorHAnsi"/>
        <w:b/>
        <w:i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5BCF4F" w14:textId="7FDA9945" w:rsidR="0019671F" w:rsidRDefault="00132201">
    <w:pPr>
      <w:pStyle w:val="Nagwek"/>
    </w:pPr>
    <w:r>
      <w:t xml:space="preserve">            </w:t>
    </w:r>
    <w:r>
      <w:rPr>
        <w:noProof/>
      </w:rPr>
      <w:drawing>
        <wp:inline distT="0" distB="0" distL="0" distR="0" wp14:anchorId="7C80E8F1" wp14:editId="78755664">
          <wp:extent cx="5715000" cy="523875"/>
          <wp:effectExtent l="0" t="0" r="0" b="9525"/>
          <wp:docPr id="2" name="Obraz 2" descr="http://zdrowie.gov.pl/uploads/pub/pages/page_905/text_images/zestawienie_znaków_z%20flagą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 descr="http://zdrowie.gov.pl/uploads/pub/pages/page_905/text_images/zestawienie_znaków_z%20flagą.jpg"/>
                  <pic:cNvPicPr/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lowerLetter"/>
      <w:lvlText w:val="%1)"/>
      <w:lvlJc w:val="left"/>
      <w:pPr>
        <w:tabs>
          <w:tab w:val="num" w:pos="0"/>
        </w:tabs>
        <w:ind w:left="706" w:hanging="360"/>
      </w:pPr>
      <w:rPr>
        <w:rFonts w:cs="Verdana"/>
      </w:rPr>
    </w:lvl>
  </w:abstractNum>
  <w:abstractNum w:abstractNumId="2" w15:restartNumberingAfterBreak="0">
    <w:nsid w:val="00000003"/>
    <w:multiLevelType w:val="multilevel"/>
    <w:tmpl w:val="E3805B56"/>
    <w:name w:val="WW8Num3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>
        <w:rFonts w:ascii="Verdana" w:hAnsi="Verdana" w:cs="Verdana" w:hint="default"/>
        <w:sz w:val="16"/>
        <w:szCs w:val="16"/>
      </w:rPr>
    </w:lvl>
    <w:lvl w:ilvl="2">
      <w:start w:val="1"/>
      <w:numFmt w:val="lowerLetter"/>
      <w:lvlText w:val="%3)"/>
      <w:lvlJc w:val="left"/>
      <w:pPr>
        <w:tabs>
          <w:tab w:val="num" w:pos="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04"/>
    <w:multiLevelType w:val="singleLevel"/>
    <w:tmpl w:val="38AC93D0"/>
    <w:name w:val="WW8Num4"/>
    <w:lvl w:ilvl="0">
      <w:start w:val="1"/>
      <w:numFmt w:val="lowerLetter"/>
      <w:lvlText w:val="%1)"/>
      <w:lvlJc w:val="left"/>
      <w:pPr>
        <w:tabs>
          <w:tab w:val="num" w:pos="0"/>
        </w:tabs>
        <w:ind w:left="1440" w:hanging="360"/>
      </w:pPr>
      <w:rPr>
        <w:rFonts w:ascii="Times New Roman" w:hAnsi="Times New Roman" w:cs="Times New Roman" w:hint="default"/>
        <w:color w:val="auto"/>
        <w:sz w:val="20"/>
        <w:szCs w:val="20"/>
      </w:rPr>
    </w:lvl>
  </w:abstractNum>
  <w:abstractNum w:abstractNumId="4" w15:restartNumberingAfterBreak="0">
    <w:nsid w:val="04C068B7"/>
    <w:multiLevelType w:val="hybridMultilevel"/>
    <w:tmpl w:val="1EB68392"/>
    <w:lvl w:ilvl="0" w:tplc="1220CE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EC3E7C"/>
    <w:multiLevelType w:val="hybridMultilevel"/>
    <w:tmpl w:val="BADADCC4"/>
    <w:lvl w:ilvl="0" w:tplc="04150017">
      <w:start w:val="1"/>
      <w:numFmt w:val="lowerLetter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6" w15:restartNumberingAfterBreak="0">
    <w:nsid w:val="07416615"/>
    <w:multiLevelType w:val="hybridMultilevel"/>
    <w:tmpl w:val="04CC3DBC"/>
    <w:lvl w:ilvl="0" w:tplc="04150011">
      <w:start w:val="1"/>
      <w:numFmt w:val="decimal"/>
      <w:lvlText w:val="%1)"/>
      <w:lvlJc w:val="left"/>
      <w:pPr>
        <w:ind w:left="928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8111B06"/>
    <w:multiLevelType w:val="hybridMultilevel"/>
    <w:tmpl w:val="7488F71A"/>
    <w:lvl w:ilvl="0" w:tplc="0415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1D03FB"/>
    <w:multiLevelType w:val="hybridMultilevel"/>
    <w:tmpl w:val="7F6850F8"/>
    <w:lvl w:ilvl="0" w:tplc="09126A36">
      <w:start w:val="1"/>
      <w:numFmt w:val="decimal"/>
      <w:lvlText w:val="%1."/>
      <w:lvlJc w:val="left"/>
      <w:pPr>
        <w:ind w:left="421" w:hanging="360"/>
      </w:pPr>
      <w:rPr>
        <w:rFonts w:hint="default"/>
        <w:w w:val="100"/>
      </w:rPr>
    </w:lvl>
    <w:lvl w:ilvl="1" w:tplc="04150019" w:tentative="1">
      <w:start w:val="1"/>
      <w:numFmt w:val="lowerLetter"/>
      <w:pStyle w:val="Nagwek2"/>
      <w:lvlText w:val="%2."/>
      <w:lvlJc w:val="left"/>
      <w:pPr>
        <w:ind w:left="1141" w:hanging="360"/>
      </w:pPr>
    </w:lvl>
    <w:lvl w:ilvl="2" w:tplc="0415001B" w:tentative="1">
      <w:start w:val="1"/>
      <w:numFmt w:val="lowerRoman"/>
      <w:lvlText w:val="%3."/>
      <w:lvlJc w:val="right"/>
      <w:pPr>
        <w:ind w:left="1861" w:hanging="180"/>
      </w:pPr>
    </w:lvl>
    <w:lvl w:ilvl="3" w:tplc="0415000F" w:tentative="1">
      <w:start w:val="1"/>
      <w:numFmt w:val="decimal"/>
      <w:lvlText w:val="%4."/>
      <w:lvlJc w:val="left"/>
      <w:pPr>
        <w:ind w:left="2581" w:hanging="360"/>
      </w:pPr>
    </w:lvl>
    <w:lvl w:ilvl="4" w:tplc="04150019" w:tentative="1">
      <w:start w:val="1"/>
      <w:numFmt w:val="lowerLetter"/>
      <w:lvlText w:val="%5."/>
      <w:lvlJc w:val="left"/>
      <w:pPr>
        <w:ind w:left="3301" w:hanging="360"/>
      </w:pPr>
    </w:lvl>
    <w:lvl w:ilvl="5" w:tplc="0415001B" w:tentative="1">
      <w:start w:val="1"/>
      <w:numFmt w:val="lowerRoman"/>
      <w:lvlText w:val="%6."/>
      <w:lvlJc w:val="right"/>
      <w:pPr>
        <w:ind w:left="4021" w:hanging="180"/>
      </w:pPr>
    </w:lvl>
    <w:lvl w:ilvl="6" w:tplc="0415000F" w:tentative="1">
      <w:start w:val="1"/>
      <w:numFmt w:val="decimal"/>
      <w:lvlText w:val="%7."/>
      <w:lvlJc w:val="left"/>
      <w:pPr>
        <w:ind w:left="4741" w:hanging="360"/>
      </w:pPr>
    </w:lvl>
    <w:lvl w:ilvl="7" w:tplc="04150019" w:tentative="1">
      <w:start w:val="1"/>
      <w:numFmt w:val="lowerLetter"/>
      <w:lvlText w:val="%8."/>
      <w:lvlJc w:val="left"/>
      <w:pPr>
        <w:ind w:left="5461" w:hanging="360"/>
      </w:pPr>
    </w:lvl>
    <w:lvl w:ilvl="8" w:tplc="0415001B" w:tentative="1">
      <w:start w:val="1"/>
      <w:numFmt w:val="lowerRoman"/>
      <w:lvlText w:val="%9."/>
      <w:lvlJc w:val="right"/>
      <w:pPr>
        <w:ind w:left="6181" w:hanging="180"/>
      </w:pPr>
    </w:lvl>
  </w:abstractNum>
  <w:abstractNum w:abstractNumId="9" w15:restartNumberingAfterBreak="0">
    <w:nsid w:val="0EFF7FEA"/>
    <w:multiLevelType w:val="hybridMultilevel"/>
    <w:tmpl w:val="FCAE3D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D0552A"/>
    <w:multiLevelType w:val="hybridMultilevel"/>
    <w:tmpl w:val="BADADCC4"/>
    <w:lvl w:ilvl="0" w:tplc="04150017">
      <w:start w:val="1"/>
      <w:numFmt w:val="lowerLetter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1" w15:restartNumberingAfterBreak="0">
    <w:nsid w:val="161C6947"/>
    <w:multiLevelType w:val="hybridMultilevel"/>
    <w:tmpl w:val="1EB68392"/>
    <w:lvl w:ilvl="0" w:tplc="1220CE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BE598B"/>
    <w:multiLevelType w:val="hybridMultilevel"/>
    <w:tmpl w:val="538A4830"/>
    <w:lvl w:ilvl="0" w:tplc="1220CE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516E78"/>
    <w:multiLevelType w:val="hybridMultilevel"/>
    <w:tmpl w:val="1D6042C6"/>
    <w:lvl w:ilvl="0" w:tplc="A5DED4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22205E"/>
    <w:multiLevelType w:val="hybridMultilevel"/>
    <w:tmpl w:val="31248DE6"/>
    <w:lvl w:ilvl="0" w:tplc="139800D4">
      <w:start w:val="1"/>
      <w:numFmt w:val="decimal"/>
      <w:lvlText w:val="%1"/>
      <w:lvlJc w:val="left"/>
      <w:pPr>
        <w:ind w:left="754" w:hanging="360"/>
      </w:pPr>
      <w:rPr>
        <w:rFonts w:ascii="Arial" w:hAnsi="Arial" w:cs="Arial" w:hint="default"/>
        <w:b w:val="0"/>
        <w:i w:val="0"/>
        <w:sz w:val="18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BE5CF1"/>
    <w:multiLevelType w:val="hybridMultilevel"/>
    <w:tmpl w:val="194A8388"/>
    <w:lvl w:ilvl="0" w:tplc="7744F30E">
      <w:start w:val="1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3074047"/>
    <w:multiLevelType w:val="hybridMultilevel"/>
    <w:tmpl w:val="566269A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3951A8E"/>
    <w:multiLevelType w:val="hybridMultilevel"/>
    <w:tmpl w:val="4EFC8474"/>
    <w:lvl w:ilvl="0" w:tplc="530A39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403E5E"/>
    <w:multiLevelType w:val="hybridMultilevel"/>
    <w:tmpl w:val="DCFA2598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8607EFE"/>
    <w:multiLevelType w:val="hybridMultilevel"/>
    <w:tmpl w:val="3E26C0F8"/>
    <w:lvl w:ilvl="0" w:tplc="7220D440">
      <w:start w:val="1"/>
      <w:numFmt w:val="decimal"/>
      <w:lvlText w:val="%1"/>
      <w:lvlJc w:val="left"/>
      <w:pPr>
        <w:ind w:left="720" w:hanging="360"/>
      </w:pPr>
      <w:rPr>
        <w:rFonts w:ascii="Arial" w:hAnsi="Arial" w:cs="Arial" w:hint="default"/>
        <w:b w:val="0"/>
        <w:i w:val="0"/>
        <w:sz w:val="18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A57D9D"/>
    <w:multiLevelType w:val="hybridMultilevel"/>
    <w:tmpl w:val="BADADCC4"/>
    <w:lvl w:ilvl="0" w:tplc="04150017">
      <w:start w:val="1"/>
      <w:numFmt w:val="lowerLetter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1" w15:restartNumberingAfterBreak="0">
    <w:nsid w:val="3EAB5E08"/>
    <w:multiLevelType w:val="hybridMultilevel"/>
    <w:tmpl w:val="357649A4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2630BEE"/>
    <w:multiLevelType w:val="hybridMultilevel"/>
    <w:tmpl w:val="929CF1FA"/>
    <w:lvl w:ilvl="0" w:tplc="85126CA0">
      <w:start w:val="7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3194F3E"/>
    <w:multiLevelType w:val="hybridMultilevel"/>
    <w:tmpl w:val="7D0E06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CD24C5"/>
    <w:multiLevelType w:val="hybridMultilevel"/>
    <w:tmpl w:val="BADADCC4"/>
    <w:lvl w:ilvl="0" w:tplc="04150017">
      <w:start w:val="1"/>
      <w:numFmt w:val="lowerLetter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5" w15:restartNumberingAfterBreak="0">
    <w:nsid w:val="466D1A05"/>
    <w:multiLevelType w:val="hybridMultilevel"/>
    <w:tmpl w:val="272E8F96"/>
    <w:lvl w:ilvl="0" w:tplc="1220CE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83278B"/>
    <w:multiLevelType w:val="hybridMultilevel"/>
    <w:tmpl w:val="5E5A373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A586240"/>
    <w:multiLevelType w:val="hybridMultilevel"/>
    <w:tmpl w:val="1226B7B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E3F0AC3"/>
    <w:multiLevelType w:val="hybridMultilevel"/>
    <w:tmpl w:val="96FA69D6"/>
    <w:lvl w:ilvl="0" w:tplc="9AECB6A0">
      <w:start w:val="3"/>
      <w:numFmt w:val="decimal"/>
      <w:lvlText w:val="%1."/>
      <w:lvlJc w:val="left"/>
      <w:pPr>
        <w:ind w:left="644" w:hanging="360"/>
      </w:pPr>
      <w:rPr>
        <w:rFonts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AE4A95"/>
    <w:multiLevelType w:val="hybridMultilevel"/>
    <w:tmpl w:val="42CE4E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FC402F"/>
    <w:multiLevelType w:val="hybridMultilevel"/>
    <w:tmpl w:val="F9E8D0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B6070E"/>
    <w:multiLevelType w:val="hybridMultilevel"/>
    <w:tmpl w:val="FE6AEE52"/>
    <w:lvl w:ilvl="0" w:tplc="530A39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D93C7B"/>
    <w:multiLevelType w:val="hybridMultilevel"/>
    <w:tmpl w:val="DA16400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5A45EB7"/>
    <w:multiLevelType w:val="hybridMultilevel"/>
    <w:tmpl w:val="7222EB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57266C"/>
    <w:multiLevelType w:val="hybridMultilevel"/>
    <w:tmpl w:val="0F30FF1E"/>
    <w:lvl w:ilvl="0" w:tplc="1220CE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9A0D06"/>
    <w:multiLevelType w:val="hybridMultilevel"/>
    <w:tmpl w:val="9E96764A"/>
    <w:lvl w:ilvl="0" w:tplc="0415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36" w15:restartNumberingAfterBreak="0">
    <w:nsid w:val="78E35E3B"/>
    <w:multiLevelType w:val="hybridMultilevel"/>
    <w:tmpl w:val="476ECCAA"/>
    <w:lvl w:ilvl="0" w:tplc="2CD688DE">
      <w:start w:val="4"/>
      <w:numFmt w:val="decimal"/>
      <w:lvlText w:val="%1."/>
      <w:lvlJc w:val="left"/>
      <w:pPr>
        <w:tabs>
          <w:tab w:val="num" w:pos="754"/>
        </w:tabs>
        <w:ind w:left="75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0B2F85"/>
    <w:multiLevelType w:val="hybridMultilevel"/>
    <w:tmpl w:val="31248DE6"/>
    <w:lvl w:ilvl="0" w:tplc="139800D4">
      <w:start w:val="1"/>
      <w:numFmt w:val="decimal"/>
      <w:lvlText w:val="%1"/>
      <w:lvlJc w:val="left"/>
      <w:pPr>
        <w:ind w:left="754" w:hanging="360"/>
      </w:pPr>
      <w:rPr>
        <w:rFonts w:ascii="Arial" w:hAnsi="Arial" w:cs="Arial" w:hint="default"/>
        <w:b w:val="0"/>
        <w:i w:val="0"/>
        <w:sz w:val="18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19"/>
  </w:num>
  <w:num w:numId="3">
    <w:abstractNumId w:val="28"/>
  </w:num>
  <w:num w:numId="4">
    <w:abstractNumId w:val="14"/>
  </w:num>
  <w:num w:numId="5">
    <w:abstractNumId w:val="37"/>
  </w:num>
  <w:num w:numId="6">
    <w:abstractNumId w:val="22"/>
  </w:num>
  <w:num w:numId="7">
    <w:abstractNumId w:val="15"/>
  </w:num>
  <w:num w:numId="8">
    <w:abstractNumId w:val="30"/>
  </w:num>
  <w:num w:numId="9">
    <w:abstractNumId w:val="17"/>
  </w:num>
  <w:num w:numId="10">
    <w:abstractNumId w:val="31"/>
  </w:num>
  <w:num w:numId="11">
    <w:abstractNumId w:val="29"/>
  </w:num>
  <w:num w:numId="12">
    <w:abstractNumId w:val="33"/>
  </w:num>
  <w:num w:numId="13">
    <w:abstractNumId w:val="16"/>
  </w:num>
  <w:num w:numId="14">
    <w:abstractNumId w:val="26"/>
  </w:num>
  <w:num w:numId="15">
    <w:abstractNumId w:val="24"/>
  </w:num>
  <w:num w:numId="16">
    <w:abstractNumId w:val="35"/>
  </w:num>
  <w:num w:numId="17">
    <w:abstractNumId w:val="10"/>
  </w:num>
  <w:num w:numId="18">
    <w:abstractNumId w:val="13"/>
  </w:num>
  <w:num w:numId="19">
    <w:abstractNumId w:val="20"/>
  </w:num>
  <w:num w:numId="20">
    <w:abstractNumId w:val="5"/>
  </w:num>
  <w:num w:numId="21">
    <w:abstractNumId w:val="4"/>
  </w:num>
  <w:num w:numId="22">
    <w:abstractNumId w:val="32"/>
  </w:num>
  <w:num w:numId="23">
    <w:abstractNumId w:val="11"/>
  </w:num>
  <w:num w:numId="24">
    <w:abstractNumId w:val="6"/>
  </w:num>
  <w:num w:numId="25">
    <w:abstractNumId w:val="12"/>
  </w:num>
  <w:num w:numId="26">
    <w:abstractNumId w:val="34"/>
  </w:num>
  <w:num w:numId="27">
    <w:abstractNumId w:val="25"/>
  </w:num>
  <w:num w:numId="28">
    <w:abstractNumId w:val="23"/>
  </w:num>
  <w:num w:numId="29">
    <w:abstractNumId w:val="21"/>
  </w:num>
  <w:num w:numId="30">
    <w:abstractNumId w:val="27"/>
  </w:num>
  <w:num w:numId="31">
    <w:abstractNumId w:val="18"/>
  </w:num>
  <w:num w:numId="32">
    <w:abstractNumId w:val="8"/>
  </w:num>
  <w:num w:numId="33">
    <w:abstractNumId w:val="7"/>
  </w:num>
  <w:num w:numId="34">
    <w:abstractNumId w:val="0"/>
  </w:num>
  <w:num w:numId="35">
    <w:abstractNumId w:val="1"/>
  </w:num>
  <w:num w:numId="36">
    <w:abstractNumId w:val="2"/>
  </w:num>
  <w:num w:numId="37">
    <w:abstractNumId w:val="3"/>
  </w:num>
  <w:num w:numId="3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MTQzMzE1MzYxMjZS0lEKTi0uzszPAykwqgUAGNCM1iwAAAA="/>
  </w:docVars>
  <w:rsids>
    <w:rsidRoot w:val="00F53A59"/>
    <w:rsid w:val="00010E73"/>
    <w:rsid w:val="000115F1"/>
    <w:rsid w:val="00011F45"/>
    <w:rsid w:val="00012BC3"/>
    <w:rsid w:val="00013170"/>
    <w:rsid w:val="000131FF"/>
    <w:rsid w:val="000213DA"/>
    <w:rsid w:val="0002184D"/>
    <w:rsid w:val="00021EB9"/>
    <w:rsid w:val="0002209B"/>
    <w:rsid w:val="00032E6F"/>
    <w:rsid w:val="0003544F"/>
    <w:rsid w:val="000446F9"/>
    <w:rsid w:val="0004544F"/>
    <w:rsid w:val="00047CE7"/>
    <w:rsid w:val="00057E92"/>
    <w:rsid w:val="00057EA2"/>
    <w:rsid w:val="00063987"/>
    <w:rsid w:val="000656AA"/>
    <w:rsid w:val="00066444"/>
    <w:rsid w:val="00066BA4"/>
    <w:rsid w:val="00075484"/>
    <w:rsid w:val="00077B74"/>
    <w:rsid w:val="000843FE"/>
    <w:rsid w:val="000906E5"/>
    <w:rsid w:val="000B4DEF"/>
    <w:rsid w:val="000B5E3D"/>
    <w:rsid w:val="000D529A"/>
    <w:rsid w:val="000F4FA6"/>
    <w:rsid w:val="00102031"/>
    <w:rsid w:val="00111623"/>
    <w:rsid w:val="00111EBD"/>
    <w:rsid w:val="00111FB6"/>
    <w:rsid w:val="00116D4E"/>
    <w:rsid w:val="0012246E"/>
    <w:rsid w:val="00122A40"/>
    <w:rsid w:val="00127AE6"/>
    <w:rsid w:val="00132201"/>
    <w:rsid w:val="00132DEB"/>
    <w:rsid w:val="00134C77"/>
    <w:rsid w:val="00135C3A"/>
    <w:rsid w:val="00137671"/>
    <w:rsid w:val="00137F01"/>
    <w:rsid w:val="00140F27"/>
    <w:rsid w:val="00142065"/>
    <w:rsid w:val="001433DA"/>
    <w:rsid w:val="001439A0"/>
    <w:rsid w:val="001454F2"/>
    <w:rsid w:val="00145C47"/>
    <w:rsid w:val="001478EA"/>
    <w:rsid w:val="00182FD7"/>
    <w:rsid w:val="001871F4"/>
    <w:rsid w:val="00191B71"/>
    <w:rsid w:val="0019671F"/>
    <w:rsid w:val="001A1D16"/>
    <w:rsid w:val="001A53EF"/>
    <w:rsid w:val="001B0E47"/>
    <w:rsid w:val="001B15A2"/>
    <w:rsid w:val="001D152D"/>
    <w:rsid w:val="001E21C1"/>
    <w:rsid w:val="001E4502"/>
    <w:rsid w:val="001E560F"/>
    <w:rsid w:val="001F4672"/>
    <w:rsid w:val="0020005D"/>
    <w:rsid w:val="002203F0"/>
    <w:rsid w:val="002256EC"/>
    <w:rsid w:val="00226AD4"/>
    <w:rsid w:val="00231539"/>
    <w:rsid w:val="002415FF"/>
    <w:rsid w:val="00253693"/>
    <w:rsid w:val="0025429C"/>
    <w:rsid w:val="0025643E"/>
    <w:rsid w:val="00272C44"/>
    <w:rsid w:val="002763D0"/>
    <w:rsid w:val="00286D86"/>
    <w:rsid w:val="00291C26"/>
    <w:rsid w:val="00292BBD"/>
    <w:rsid w:val="002A06D5"/>
    <w:rsid w:val="002B5A64"/>
    <w:rsid w:val="002C0C7A"/>
    <w:rsid w:val="002C24D1"/>
    <w:rsid w:val="002D0C7E"/>
    <w:rsid w:val="002D1F5F"/>
    <w:rsid w:val="002D772E"/>
    <w:rsid w:val="002E126B"/>
    <w:rsid w:val="002E1CA7"/>
    <w:rsid w:val="002E5696"/>
    <w:rsid w:val="002E6548"/>
    <w:rsid w:val="002F053D"/>
    <w:rsid w:val="002F3C6A"/>
    <w:rsid w:val="002F4813"/>
    <w:rsid w:val="002F4C7D"/>
    <w:rsid w:val="002F58F0"/>
    <w:rsid w:val="00301678"/>
    <w:rsid w:val="00303B0B"/>
    <w:rsid w:val="00306AFE"/>
    <w:rsid w:val="0031535D"/>
    <w:rsid w:val="00320E32"/>
    <w:rsid w:val="00321AF7"/>
    <w:rsid w:val="00321CCA"/>
    <w:rsid w:val="00324E17"/>
    <w:rsid w:val="00332F44"/>
    <w:rsid w:val="003441A4"/>
    <w:rsid w:val="00346539"/>
    <w:rsid w:val="00352E8D"/>
    <w:rsid w:val="0035763C"/>
    <w:rsid w:val="00366C3E"/>
    <w:rsid w:val="003709E2"/>
    <w:rsid w:val="003717F1"/>
    <w:rsid w:val="00387D87"/>
    <w:rsid w:val="0039534A"/>
    <w:rsid w:val="003A1798"/>
    <w:rsid w:val="003A79AC"/>
    <w:rsid w:val="003B7D22"/>
    <w:rsid w:val="003C06D7"/>
    <w:rsid w:val="003C1FA2"/>
    <w:rsid w:val="003C6978"/>
    <w:rsid w:val="003D1B1D"/>
    <w:rsid w:val="003D5893"/>
    <w:rsid w:val="003D59D8"/>
    <w:rsid w:val="003E2EE5"/>
    <w:rsid w:val="003E3DED"/>
    <w:rsid w:val="003F15F1"/>
    <w:rsid w:val="003F1D32"/>
    <w:rsid w:val="003F38CF"/>
    <w:rsid w:val="004115BA"/>
    <w:rsid w:val="00412060"/>
    <w:rsid w:val="00412195"/>
    <w:rsid w:val="00413DB8"/>
    <w:rsid w:val="00424E69"/>
    <w:rsid w:val="00432F62"/>
    <w:rsid w:val="004330D9"/>
    <w:rsid w:val="0044122F"/>
    <w:rsid w:val="00452206"/>
    <w:rsid w:val="00461D40"/>
    <w:rsid w:val="00467038"/>
    <w:rsid w:val="00473578"/>
    <w:rsid w:val="004737A1"/>
    <w:rsid w:val="00473DAE"/>
    <w:rsid w:val="00473F94"/>
    <w:rsid w:val="00481337"/>
    <w:rsid w:val="004A1405"/>
    <w:rsid w:val="004B6D23"/>
    <w:rsid w:val="004C7A3D"/>
    <w:rsid w:val="004C7C2D"/>
    <w:rsid w:val="004D0562"/>
    <w:rsid w:val="004D19AD"/>
    <w:rsid w:val="004D6205"/>
    <w:rsid w:val="004D72C5"/>
    <w:rsid w:val="004E1F3D"/>
    <w:rsid w:val="004E6067"/>
    <w:rsid w:val="004E65F3"/>
    <w:rsid w:val="004F2675"/>
    <w:rsid w:val="004F4062"/>
    <w:rsid w:val="00507138"/>
    <w:rsid w:val="0051406A"/>
    <w:rsid w:val="0052006C"/>
    <w:rsid w:val="005217C3"/>
    <w:rsid w:val="00524F12"/>
    <w:rsid w:val="005253EF"/>
    <w:rsid w:val="00525E3B"/>
    <w:rsid w:val="00536A5A"/>
    <w:rsid w:val="00537F2E"/>
    <w:rsid w:val="005414CB"/>
    <w:rsid w:val="00555E39"/>
    <w:rsid w:val="00556B95"/>
    <w:rsid w:val="005604FB"/>
    <w:rsid w:val="00561CDA"/>
    <w:rsid w:val="005676A3"/>
    <w:rsid w:val="00572180"/>
    <w:rsid w:val="00580A0D"/>
    <w:rsid w:val="005867ED"/>
    <w:rsid w:val="0059192A"/>
    <w:rsid w:val="00593197"/>
    <w:rsid w:val="005938FB"/>
    <w:rsid w:val="005A07EE"/>
    <w:rsid w:val="005D201E"/>
    <w:rsid w:val="005E6A65"/>
    <w:rsid w:val="005F3BBD"/>
    <w:rsid w:val="00606544"/>
    <w:rsid w:val="00612990"/>
    <w:rsid w:val="006139FF"/>
    <w:rsid w:val="00626E81"/>
    <w:rsid w:val="00631535"/>
    <w:rsid w:val="00634E41"/>
    <w:rsid w:val="006437EF"/>
    <w:rsid w:val="00652642"/>
    <w:rsid w:val="006553DC"/>
    <w:rsid w:val="0065761D"/>
    <w:rsid w:val="006616DB"/>
    <w:rsid w:val="00662FF7"/>
    <w:rsid w:val="00681152"/>
    <w:rsid w:val="00685143"/>
    <w:rsid w:val="00685A5C"/>
    <w:rsid w:val="00696B1E"/>
    <w:rsid w:val="00697CC9"/>
    <w:rsid w:val="006A094B"/>
    <w:rsid w:val="006A79E1"/>
    <w:rsid w:val="006C30CE"/>
    <w:rsid w:val="006E7AEE"/>
    <w:rsid w:val="006F1358"/>
    <w:rsid w:val="006F66DF"/>
    <w:rsid w:val="006F6A8E"/>
    <w:rsid w:val="00701872"/>
    <w:rsid w:val="007251EA"/>
    <w:rsid w:val="00731B0D"/>
    <w:rsid w:val="00736F58"/>
    <w:rsid w:val="00773C8D"/>
    <w:rsid w:val="0077598D"/>
    <w:rsid w:val="00777240"/>
    <w:rsid w:val="00783465"/>
    <w:rsid w:val="00787F20"/>
    <w:rsid w:val="007D0A57"/>
    <w:rsid w:val="007D6D26"/>
    <w:rsid w:val="007F17C0"/>
    <w:rsid w:val="007F4E79"/>
    <w:rsid w:val="0080334C"/>
    <w:rsid w:val="00803ADE"/>
    <w:rsid w:val="00807089"/>
    <w:rsid w:val="00817F9A"/>
    <w:rsid w:val="00832DA2"/>
    <w:rsid w:val="008334FC"/>
    <w:rsid w:val="008339F9"/>
    <w:rsid w:val="00847B56"/>
    <w:rsid w:val="008520A6"/>
    <w:rsid w:val="00860C6A"/>
    <w:rsid w:val="00863ADE"/>
    <w:rsid w:val="008731C4"/>
    <w:rsid w:val="008A07B1"/>
    <w:rsid w:val="008A6C64"/>
    <w:rsid w:val="008B1BCE"/>
    <w:rsid w:val="008B2218"/>
    <w:rsid w:val="008B6F55"/>
    <w:rsid w:val="008D0DAB"/>
    <w:rsid w:val="008E24D1"/>
    <w:rsid w:val="008F219E"/>
    <w:rsid w:val="008F421D"/>
    <w:rsid w:val="008F43FF"/>
    <w:rsid w:val="009117B9"/>
    <w:rsid w:val="009161A9"/>
    <w:rsid w:val="00924020"/>
    <w:rsid w:val="00925572"/>
    <w:rsid w:val="00941C17"/>
    <w:rsid w:val="00941E1F"/>
    <w:rsid w:val="00943690"/>
    <w:rsid w:val="0094705F"/>
    <w:rsid w:val="00962F24"/>
    <w:rsid w:val="009651F3"/>
    <w:rsid w:val="0096526B"/>
    <w:rsid w:val="009675FC"/>
    <w:rsid w:val="00985BDE"/>
    <w:rsid w:val="00990F49"/>
    <w:rsid w:val="009A0EE7"/>
    <w:rsid w:val="009A4E52"/>
    <w:rsid w:val="009C5318"/>
    <w:rsid w:val="009D1D32"/>
    <w:rsid w:val="009E24BA"/>
    <w:rsid w:val="009E3206"/>
    <w:rsid w:val="009F0F4A"/>
    <w:rsid w:val="009F67C8"/>
    <w:rsid w:val="00A030A7"/>
    <w:rsid w:val="00A1608E"/>
    <w:rsid w:val="00A16712"/>
    <w:rsid w:val="00A17F69"/>
    <w:rsid w:val="00A21E14"/>
    <w:rsid w:val="00A25DAC"/>
    <w:rsid w:val="00A366DB"/>
    <w:rsid w:val="00A40BF1"/>
    <w:rsid w:val="00A44DD8"/>
    <w:rsid w:val="00A51CEB"/>
    <w:rsid w:val="00A61F6F"/>
    <w:rsid w:val="00A63516"/>
    <w:rsid w:val="00A6408F"/>
    <w:rsid w:val="00A750A5"/>
    <w:rsid w:val="00A75CE2"/>
    <w:rsid w:val="00A76F19"/>
    <w:rsid w:val="00A8231C"/>
    <w:rsid w:val="00A823CB"/>
    <w:rsid w:val="00A82F99"/>
    <w:rsid w:val="00A83727"/>
    <w:rsid w:val="00A96DC5"/>
    <w:rsid w:val="00AB3495"/>
    <w:rsid w:val="00AB53D1"/>
    <w:rsid w:val="00AB6597"/>
    <w:rsid w:val="00AD064A"/>
    <w:rsid w:val="00AD446F"/>
    <w:rsid w:val="00AE29AE"/>
    <w:rsid w:val="00AE74A2"/>
    <w:rsid w:val="00B0556A"/>
    <w:rsid w:val="00B06C2A"/>
    <w:rsid w:val="00B07974"/>
    <w:rsid w:val="00B123EC"/>
    <w:rsid w:val="00B138DA"/>
    <w:rsid w:val="00B417CE"/>
    <w:rsid w:val="00B44712"/>
    <w:rsid w:val="00B46028"/>
    <w:rsid w:val="00B602DD"/>
    <w:rsid w:val="00B6650F"/>
    <w:rsid w:val="00B74D40"/>
    <w:rsid w:val="00B779CE"/>
    <w:rsid w:val="00B8110D"/>
    <w:rsid w:val="00BA409C"/>
    <w:rsid w:val="00BC3E80"/>
    <w:rsid w:val="00BE2978"/>
    <w:rsid w:val="00BE4E28"/>
    <w:rsid w:val="00BE6DFD"/>
    <w:rsid w:val="00C1188A"/>
    <w:rsid w:val="00C15FD9"/>
    <w:rsid w:val="00C24A31"/>
    <w:rsid w:val="00C40687"/>
    <w:rsid w:val="00C45ED7"/>
    <w:rsid w:val="00C47E1E"/>
    <w:rsid w:val="00C51386"/>
    <w:rsid w:val="00C631FD"/>
    <w:rsid w:val="00C65051"/>
    <w:rsid w:val="00C66A39"/>
    <w:rsid w:val="00C7708C"/>
    <w:rsid w:val="00C77E08"/>
    <w:rsid w:val="00C92D43"/>
    <w:rsid w:val="00C93134"/>
    <w:rsid w:val="00C95406"/>
    <w:rsid w:val="00C967BE"/>
    <w:rsid w:val="00CA1ED6"/>
    <w:rsid w:val="00CA7887"/>
    <w:rsid w:val="00CB4F9E"/>
    <w:rsid w:val="00CB77CB"/>
    <w:rsid w:val="00CD315C"/>
    <w:rsid w:val="00CD32F0"/>
    <w:rsid w:val="00CD508D"/>
    <w:rsid w:val="00CD7532"/>
    <w:rsid w:val="00CE7BB3"/>
    <w:rsid w:val="00CF1309"/>
    <w:rsid w:val="00CF1B0A"/>
    <w:rsid w:val="00CF26CB"/>
    <w:rsid w:val="00CF6FB6"/>
    <w:rsid w:val="00D00575"/>
    <w:rsid w:val="00D134AA"/>
    <w:rsid w:val="00D204B6"/>
    <w:rsid w:val="00D3000E"/>
    <w:rsid w:val="00D3752F"/>
    <w:rsid w:val="00D40FE6"/>
    <w:rsid w:val="00D43EA3"/>
    <w:rsid w:val="00D46C75"/>
    <w:rsid w:val="00D51EB4"/>
    <w:rsid w:val="00D52BDC"/>
    <w:rsid w:val="00D55741"/>
    <w:rsid w:val="00D55FED"/>
    <w:rsid w:val="00D5731B"/>
    <w:rsid w:val="00D63948"/>
    <w:rsid w:val="00D72D55"/>
    <w:rsid w:val="00D7531A"/>
    <w:rsid w:val="00D774A6"/>
    <w:rsid w:val="00D83FEF"/>
    <w:rsid w:val="00D86F4A"/>
    <w:rsid w:val="00D875BF"/>
    <w:rsid w:val="00D974DD"/>
    <w:rsid w:val="00DA51D6"/>
    <w:rsid w:val="00DA7534"/>
    <w:rsid w:val="00DB0E07"/>
    <w:rsid w:val="00DB14A9"/>
    <w:rsid w:val="00DB768F"/>
    <w:rsid w:val="00DB7AF5"/>
    <w:rsid w:val="00DC1A4B"/>
    <w:rsid w:val="00DC7D5F"/>
    <w:rsid w:val="00DD78EB"/>
    <w:rsid w:val="00DE4B69"/>
    <w:rsid w:val="00DF28B3"/>
    <w:rsid w:val="00DF32E9"/>
    <w:rsid w:val="00DF57E9"/>
    <w:rsid w:val="00E01233"/>
    <w:rsid w:val="00E13B5B"/>
    <w:rsid w:val="00E157B5"/>
    <w:rsid w:val="00E279B9"/>
    <w:rsid w:val="00E3257D"/>
    <w:rsid w:val="00E34A36"/>
    <w:rsid w:val="00E40DE2"/>
    <w:rsid w:val="00E46235"/>
    <w:rsid w:val="00E47656"/>
    <w:rsid w:val="00E53B70"/>
    <w:rsid w:val="00E54EB6"/>
    <w:rsid w:val="00E70DDC"/>
    <w:rsid w:val="00E76189"/>
    <w:rsid w:val="00E841CB"/>
    <w:rsid w:val="00E92BE0"/>
    <w:rsid w:val="00EB202C"/>
    <w:rsid w:val="00EB55F6"/>
    <w:rsid w:val="00EE0D56"/>
    <w:rsid w:val="00EE0F72"/>
    <w:rsid w:val="00EF2208"/>
    <w:rsid w:val="00EF62B0"/>
    <w:rsid w:val="00EF6B17"/>
    <w:rsid w:val="00F12F61"/>
    <w:rsid w:val="00F14488"/>
    <w:rsid w:val="00F21B02"/>
    <w:rsid w:val="00F2350E"/>
    <w:rsid w:val="00F246CF"/>
    <w:rsid w:val="00F35A1E"/>
    <w:rsid w:val="00F4151E"/>
    <w:rsid w:val="00F43172"/>
    <w:rsid w:val="00F46226"/>
    <w:rsid w:val="00F51304"/>
    <w:rsid w:val="00F519F0"/>
    <w:rsid w:val="00F52D22"/>
    <w:rsid w:val="00F53A59"/>
    <w:rsid w:val="00F64FDE"/>
    <w:rsid w:val="00F6790D"/>
    <w:rsid w:val="00F776D3"/>
    <w:rsid w:val="00F82A1D"/>
    <w:rsid w:val="00F87171"/>
    <w:rsid w:val="00F90722"/>
    <w:rsid w:val="00F90872"/>
    <w:rsid w:val="00F93B83"/>
    <w:rsid w:val="00FC317C"/>
    <w:rsid w:val="00FC45FA"/>
    <w:rsid w:val="00FD1E4C"/>
    <w:rsid w:val="00FE1314"/>
    <w:rsid w:val="00FE5375"/>
    <w:rsid w:val="00FE6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381328"/>
  <w15:docId w15:val="{C62B02E5-3492-4620-8710-0B07EFC04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750A5"/>
    <w:pPr>
      <w:spacing w:after="200" w:line="276" w:lineRule="auto"/>
    </w:pPr>
  </w:style>
  <w:style w:type="paragraph" w:styleId="Nagwek2">
    <w:name w:val="heading 2"/>
    <w:basedOn w:val="Normalny"/>
    <w:next w:val="Normalny"/>
    <w:link w:val="Nagwek2Znak"/>
    <w:qFormat/>
    <w:rsid w:val="00A750A5"/>
    <w:pPr>
      <w:keepNext/>
      <w:keepLines/>
      <w:numPr>
        <w:ilvl w:val="1"/>
        <w:numId w:val="32"/>
      </w:numPr>
      <w:spacing w:before="40" w:after="0"/>
      <w:outlineLvl w:val="1"/>
    </w:pPr>
    <w:rPr>
      <w:rFonts w:ascii="Calibri Light" w:eastAsia="Calibri" w:hAnsi="Calibri Light" w:cs="Calibri"/>
      <w:color w:val="2F5496"/>
      <w:sz w:val="26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53A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53A59"/>
  </w:style>
  <w:style w:type="paragraph" w:styleId="Stopka">
    <w:name w:val="footer"/>
    <w:basedOn w:val="Normalny"/>
    <w:link w:val="StopkaZnak"/>
    <w:uiPriority w:val="99"/>
    <w:unhideWhenUsed/>
    <w:rsid w:val="00F53A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53A59"/>
  </w:style>
  <w:style w:type="character" w:styleId="Hipercze">
    <w:name w:val="Hyperlink"/>
    <w:basedOn w:val="Domylnaczcionkaakapitu"/>
    <w:uiPriority w:val="99"/>
    <w:unhideWhenUsed/>
    <w:rsid w:val="00AE74A2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B7D22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C1188A"/>
    <w:pPr>
      <w:ind w:left="720"/>
      <w:contextualSpacing/>
    </w:pPr>
    <w:rPr>
      <w:rFonts w:ascii="Calibri" w:eastAsia="Times New Roman" w:hAnsi="Calibri" w:cs="Times New Roman"/>
      <w:lang w:eastAsia="pl-PL"/>
    </w:rPr>
  </w:style>
  <w:style w:type="paragraph" w:customStyle="1" w:styleId="Default">
    <w:name w:val="Default"/>
    <w:rsid w:val="00C1188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D6D2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D6D2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D6D2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D6D2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D6D2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D6D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D6D26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uiPriority w:val="39"/>
    <w:rsid w:val="005931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70DD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70DD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70DDC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7598D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7598D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7598D"/>
    <w:rPr>
      <w:vertAlign w:val="superscript"/>
    </w:rPr>
  </w:style>
  <w:style w:type="paragraph" w:styleId="Poprawka">
    <w:name w:val="Revision"/>
    <w:hidden/>
    <w:uiPriority w:val="99"/>
    <w:semiHidden/>
    <w:rsid w:val="004D0562"/>
    <w:pPr>
      <w:spacing w:after="0" w:line="240" w:lineRule="auto"/>
    </w:pPr>
  </w:style>
  <w:style w:type="character" w:customStyle="1" w:styleId="im">
    <w:name w:val="im"/>
    <w:basedOn w:val="Domylnaczcionkaakapitu"/>
    <w:rsid w:val="00366C3E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4D72C5"/>
    <w:rPr>
      <w:color w:val="605E5C"/>
      <w:shd w:val="clear" w:color="auto" w:fill="E1DFDD"/>
    </w:rPr>
  </w:style>
  <w:style w:type="character" w:customStyle="1" w:styleId="Nagwek2Znak">
    <w:name w:val="Nagłówek 2 Znak"/>
    <w:basedOn w:val="Domylnaczcionkaakapitu"/>
    <w:link w:val="Nagwek2"/>
    <w:rsid w:val="00A750A5"/>
    <w:rPr>
      <w:rFonts w:ascii="Calibri Light" w:eastAsia="Calibri" w:hAnsi="Calibri Light" w:cs="Calibri"/>
      <w:color w:val="2F5496"/>
      <w:sz w:val="26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472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http://zdrowie.gov.pl/uploads/pub/pages/page_905/text_images/zestawienie_znak&#243;w_z%20flag&#261;.jpg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F104CB-CCE1-4571-A791-273B45180C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11</Words>
  <Characters>1271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 Szwugier</dc:creator>
  <cp:lastModifiedBy>Dorota Stefanicka-Wojtas</cp:lastModifiedBy>
  <cp:revision>7</cp:revision>
  <cp:lastPrinted>2020-05-18T08:29:00Z</cp:lastPrinted>
  <dcterms:created xsi:type="dcterms:W3CDTF">2020-09-18T09:30:00Z</dcterms:created>
  <dcterms:modified xsi:type="dcterms:W3CDTF">2021-07-08T11:30:00Z</dcterms:modified>
</cp:coreProperties>
</file>